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0B95" w:rsidRDefault="00670B95" w:rsidP="005C0EBE">
      <w:pPr>
        <w:pStyle w:val="Heading1"/>
      </w:pPr>
      <w:r>
        <w:t>Code Challenge Overview</w:t>
      </w:r>
    </w:p>
    <w:p w:rsidR="00670B95" w:rsidRDefault="00670B95" w:rsidP="00670B95">
      <w:r>
        <w:t xml:space="preserve">The following code challenge should be conducted using Angular. </w:t>
      </w:r>
      <w:r w:rsidR="00C72B03">
        <w:t xml:space="preserve">UI design </w:t>
      </w:r>
      <w:r w:rsidR="00601F62">
        <w:t xml:space="preserve">is open to interpretation. There are two user stories defined with respective acceptance criteria. </w:t>
      </w:r>
    </w:p>
    <w:p w:rsidR="00601F62" w:rsidRDefault="00601F62" w:rsidP="00601F62">
      <w:pPr>
        <w:pStyle w:val="Heading1"/>
      </w:pPr>
      <w:r>
        <w:t>IDE</w:t>
      </w:r>
    </w:p>
    <w:p w:rsidR="00D05FDB" w:rsidRDefault="00D05FDB" w:rsidP="00670B95">
      <w:r>
        <w:t xml:space="preserve">You can use an online IDE such as </w:t>
      </w:r>
      <w:hyperlink r:id="rId5" w:history="1">
        <w:r w:rsidRPr="00BA51C4">
          <w:rPr>
            <w:rStyle w:val="Hyperlink"/>
          </w:rPr>
          <w:t>https://stackblitz.com/</w:t>
        </w:r>
      </w:hyperlink>
      <w:r>
        <w:t xml:space="preserve"> to build and share this challenge. </w:t>
      </w:r>
    </w:p>
    <w:p w:rsidR="00D05FDB" w:rsidRDefault="00D05FDB" w:rsidP="00D05FDB">
      <w:pPr>
        <w:pStyle w:val="ListParagraph"/>
        <w:numPr>
          <w:ilvl w:val="0"/>
          <w:numId w:val="2"/>
        </w:numPr>
      </w:pPr>
      <w:r>
        <w:t xml:space="preserve">Visit </w:t>
      </w:r>
      <w:hyperlink r:id="rId6" w:history="1">
        <w:r w:rsidRPr="00BA51C4">
          <w:rPr>
            <w:rStyle w:val="Hyperlink"/>
          </w:rPr>
          <w:t>https://stackblitz.com/</w:t>
        </w:r>
      </w:hyperlink>
      <w:r>
        <w:t xml:space="preserve"> and select Angular project</w:t>
      </w:r>
    </w:p>
    <w:p w:rsidR="00D05FDB" w:rsidRDefault="00D05FDB" w:rsidP="00670B95">
      <w:r w:rsidRPr="00D05FDB">
        <w:drawing>
          <wp:inline distT="0" distB="0" distL="0" distR="0" wp14:anchorId="5F2CFDB6" wp14:editId="6E9216ED">
            <wp:extent cx="4114800" cy="34100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21495" cy="341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F62" w:rsidRDefault="0029389B" w:rsidP="006B502C">
      <w:pPr>
        <w:pStyle w:val="ListParagraph"/>
        <w:numPr>
          <w:ilvl w:val="0"/>
          <w:numId w:val="2"/>
        </w:numPr>
      </w:pPr>
      <w:r>
        <w:t>Code your project!</w:t>
      </w:r>
    </w:p>
    <w:p w:rsidR="0029389B" w:rsidRDefault="0029389B" w:rsidP="0029389B">
      <w:pPr>
        <w:pStyle w:val="ListParagraph"/>
        <w:numPr>
          <w:ilvl w:val="0"/>
          <w:numId w:val="2"/>
        </w:numPr>
      </w:pPr>
      <w:r>
        <w:t>When you’re done click Share and send us the EDITOR URL</w:t>
      </w:r>
    </w:p>
    <w:p w:rsidR="00601F62" w:rsidRDefault="00601F62" w:rsidP="0029389B">
      <w:pPr>
        <w:ind w:left="360"/>
      </w:pPr>
    </w:p>
    <w:p w:rsidR="0029389B" w:rsidRPr="00670B95" w:rsidRDefault="0029389B" w:rsidP="0029389B">
      <w:pPr>
        <w:ind w:left="360"/>
      </w:pPr>
      <w:r w:rsidRPr="0029389B">
        <w:drawing>
          <wp:inline distT="0" distB="0" distL="0" distR="0" wp14:anchorId="3732A9EB" wp14:editId="4F2F0485">
            <wp:extent cx="4718882" cy="2030186"/>
            <wp:effectExtent l="0" t="0" r="571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50183" b="31742"/>
                    <a:stretch/>
                  </pic:blipFill>
                  <pic:spPr bwMode="auto">
                    <a:xfrm>
                      <a:off x="0" y="0"/>
                      <a:ext cx="4738979" cy="20388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01F62" w:rsidRDefault="00601F62" w:rsidP="005C0EBE">
      <w:pPr>
        <w:pStyle w:val="Heading1"/>
      </w:pPr>
    </w:p>
    <w:p w:rsidR="00601F62" w:rsidRDefault="00601F62" w:rsidP="005C0EBE">
      <w:pPr>
        <w:pStyle w:val="Heading1"/>
      </w:pPr>
      <w:r>
        <w:t>The Challenge</w:t>
      </w:r>
    </w:p>
    <w:p w:rsidR="003E12BA" w:rsidRDefault="005C0EBE" w:rsidP="00601F62">
      <w:pPr>
        <w:pStyle w:val="Heading2"/>
      </w:pPr>
      <w:r>
        <w:t>User Story 1</w:t>
      </w:r>
    </w:p>
    <w:p w:rsidR="005C0EBE" w:rsidRDefault="005C0EBE" w:rsidP="005C0EBE">
      <w:r>
        <w:t>As a barber shop receptionist, I would like to keep track of walk-in customers, so that I can let the barber(s) know who is next for a hair-cut.</w:t>
      </w:r>
    </w:p>
    <w:p w:rsidR="00360652" w:rsidRDefault="00360652" w:rsidP="005C0EBE">
      <w:r>
        <w:t>Assumptions</w:t>
      </w:r>
    </w:p>
    <w:p w:rsidR="00FE0849" w:rsidRDefault="00360652" w:rsidP="00FE0849">
      <w:pPr>
        <w:pStyle w:val="ListParagraph"/>
        <w:numPr>
          <w:ilvl w:val="0"/>
          <w:numId w:val="3"/>
        </w:numPr>
      </w:pPr>
      <w:r>
        <w:t>Ther</w:t>
      </w:r>
      <w:r w:rsidR="00FE0849">
        <w:t xml:space="preserve">e can be up to 3 barbers working at a time. </w:t>
      </w:r>
    </w:p>
    <w:p w:rsidR="00FE0849" w:rsidRDefault="00FE0849" w:rsidP="00FE0849">
      <w:pPr>
        <w:pStyle w:val="ListParagraph"/>
        <w:numPr>
          <w:ilvl w:val="0"/>
          <w:numId w:val="3"/>
        </w:numPr>
      </w:pPr>
      <w:r>
        <w:t xml:space="preserve">Assume that only 2 barbers are working, named </w:t>
      </w:r>
      <w:r w:rsidR="00687426">
        <w:t>Joe and Gary.</w:t>
      </w:r>
    </w:p>
    <w:p w:rsidR="00FE0849" w:rsidRDefault="00FE0849" w:rsidP="00FE0849">
      <w:pPr>
        <w:pStyle w:val="ListParagraph"/>
        <w:numPr>
          <w:ilvl w:val="0"/>
          <w:numId w:val="3"/>
        </w:numPr>
      </w:pPr>
      <w:r>
        <w:t xml:space="preserve">Customers may request to wait for a specific barber. </w:t>
      </w:r>
    </w:p>
    <w:p w:rsidR="005C0EBE" w:rsidRDefault="005C0EBE" w:rsidP="005C0EBE">
      <w:r>
        <w:t>Acceptance Criteria</w:t>
      </w:r>
    </w:p>
    <w:p w:rsidR="005C0EBE" w:rsidRDefault="005C0EBE" w:rsidP="005C0EBE">
      <w:pPr>
        <w:pStyle w:val="ListParagraph"/>
        <w:numPr>
          <w:ilvl w:val="0"/>
          <w:numId w:val="1"/>
        </w:numPr>
      </w:pPr>
      <w:r>
        <w:t>Should be able to enter in a name and phone number</w:t>
      </w:r>
      <w:r w:rsidR="00510598">
        <w:t xml:space="preserve"> and get back a number indicating the customers position in line</w:t>
      </w:r>
    </w:p>
    <w:p w:rsidR="00CC5B23" w:rsidRDefault="00CC5B23" w:rsidP="005C0EBE">
      <w:pPr>
        <w:pStyle w:val="ListParagraph"/>
        <w:numPr>
          <w:ilvl w:val="0"/>
          <w:numId w:val="1"/>
        </w:numPr>
      </w:pPr>
      <w:r>
        <w:t>UI should display an ordered list of customers who are waiting</w:t>
      </w:r>
      <w:r w:rsidR="00687426">
        <w:t xml:space="preserve"> overall and who are waiting for a particular barber. </w:t>
      </w:r>
    </w:p>
    <w:p w:rsidR="00CC5B23" w:rsidRDefault="00CC5B23" w:rsidP="005C0EBE">
      <w:pPr>
        <w:pStyle w:val="ListParagraph"/>
        <w:numPr>
          <w:ilvl w:val="0"/>
          <w:numId w:val="1"/>
        </w:numPr>
      </w:pPr>
      <w:r>
        <w:t xml:space="preserve">UI should indicate which customer is currently with </w:t>
      </w:r>
      <w:r w:rsidR="00687426">
        <w:t>a</w:t>
      </w:r>
      <w:r>
        <w:t xml:space="preserve"> barber</w:t>
      </w:r>
    </w:p>
    <w:p w:rsidR="0034353A" w:rsidRDefault="0034353A" w:rsidP="005C0EBE">
      <w:pPr>
        <w:pStyle w:val="ListParagraph"/>
        <w:numPr>
          <w:ilvl w:val="0"/>
          <w:numId w:val="1"/>
        </w:numPr>
      </w:pPr>
      <w:r>
        <w:t xml:space="preserve">Should be able to hit a button that says “In Chair” to automatically update that customer to be in the chair </w:t>
      </w:r>
      <w:r w:rsidR="00687426">
        <w:t xml:space="preserve">for a specific barber </w:t>
      </w:r>
      <w:r>
        <w:t xml:space="preserve">and reorder the list of waiting customers. </w:t>
      </w:r>
    </w:p>
    <w:p w:rsidR="00687426" w:rsidRDefault="00687426" w:rsidP="00687426">
      <w:pPr>
        <w:pStyle w:val="ListParagraph"/>
      </w:pPr>
    </w:p>
    <w:p w:rsidR="00510598" w:rsidRDefault="00510598" w:rsidP="00601F62">
      <w:pPr>
        <w:pStyle w:val="Heading2"/>
      </w:pPr>
      <w:r>
        <w:t>User Story 2</w:t>
      </w:r>
    </w:p>
    <w:p w:rsidR="00510598" w:rsidRDefault="00510598" w:rsidP="00510598">
      <w:r>
        <w:t>As a barber shop receptionist, I would like to be able to see what the expected wait time is for customers, so that I can let them know how long their wait may be</w:t>
      </w:r>
    </w:p>
    <w:p w:rsidR="00510598" w:rsidRDefault="00B53007" w:rsidP="00B53007">
      <w:r>
        <w:t>Assumptions</w:t>
      </w:r>
    </w:p>
    <w:p w:rsidR="00B53007" w:rsidRDefault="00B53007" w:rsidP="00B53007">
      <w:pPr>
        <w:pStyle w:val="ListParagraph"/>
        <w:numPr>
          <w:ilvl w:val="0"/>
          <w:numId w:val="1"/>
        </w:numPr>
      </w:pPr>
      <w:r>
        <w:t>Assume that the average haircut takes about 15 minutes.</w:t>
      </w:r>
    </w:p>
    <w:p w:rsidR="00B53007" w:rsidRDefault="00B53007" w:rsidP="00B53007">
      <w:pPr>
        <w:pStyle w:val="ListParagraph"/>
        <w:numPr>
          <w:ilvl w:val="0"/>
          <w:numId w:val="1"/>
        </w:numPr>
      </w:pPr>
      <w:r>
        <w:t xml:space="preserve">Assume that the barber requires at least 90 seconds in between haircuts to clean-up the chair for the next customer. </w:t>
      </w:r>
    </w:p>
    <w:p w:rsidR="00B53007" w:rsidRDefault="00B53007" w:rsidP="00B53007">
      <w:r>
        <w:t>Acceptance Criteria</w:t>
      </w:r>
    </w:p>
    <w:p w:rsidR="00B53007" w:rsidRDefault="000E2452" w:rsidP="00B53007">
      <w:pPr>
        <w:pStyle w:val="ListParagraph"/>
        <w:numPr>
          <w:ilvl w:val="0"/>
          <w:numId w:val="1"/>
        </w:numPr>
      </w:pPr>
      <w:r>
        <w:t>Should be able to see the current time displayed in the UI</w:t>
      </w:r>
    </w:p>
    <w:p w:rsidR="000E2452" w:rsidRDefault="000E2452" w:rsidP="00B53007">
      <w:pPr>
        <w:pStyle w:val="ListParagraph"/>
        <w:numPr>
          <w:ilvl w:val="0"/>
          <w:numId w:val="1"/>
        </w:numPr>
      </w:pPr>
      <w:r>
        <w:t>Should be able to see an approximate time next to each waiting customer as to how long the wait is</w:t>
      </w:r>
      <w:r w:rsidR="00265AF0">
        <w:t xml:space="preserve"> and an approximate time for when they would be in the chair. </w:t>
      </w:r>
    </w:p>
    <w:p w:rsidR="00B12FA1" w:rsidRDefault="00B12FA1" w:rsidP="00B53007">
      <w:pPr>
        <w:pStyle w:val="ListParagraph"/>
        <w:numPr>
          <w:ilvl w:val="0"/>
          <w:numId w:val="1"/>
        </w:numPr>
      </w:pPr>
      <w:r>
        <w:t xml:space="preserve">Hitting the “In Chair” button (see User Story 1) should also update the times for each of the waiting customers. </w:t>
      </w:r>
    </w:p>
    <w:p w:rsidR="003F6846" w:rsidRDefault="003F6846" w:rsidP="00B53007">
      <w:pPr>
        <w:pStyle w:val="ListParagraph"/>
        <w:numPr>
          <w:ilvl w:val="0"/>
          <w:numId w:val="1"/>
        </w:numPr>
      </w:pPr>
      <w:r>
        <w:t>Customers who are waiting for specific barber should be able to go with next available barber if they don’t want to wait any more.</w:t>
      </w:r>
      <w:bookmarkStart w:id="0" w:name="_GoBack"/>
      <w:bookmarkEnd w:id="0"/>
    </w:p>
    <w:sectPr w:rsidR="003F68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07C97"/>
    <w:multiLevelType w:val="hybridMultilevel"/>
    <w:tmpl w:val="1AA6910C"/>
    <w:lvl w:ilvl="0" w:tplc="0F78D7D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CA7351"/>
    <w:multiLevelType w:val="hybridMultilevel"/>
    <w:tmpl w:val="E72C3CDC"/>
    <w:lvl w:ilvl="0" w:tplc="1DC6BF6A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8543E7"/>
    <w:multiLevelType w:val="hybridMultilevel"/>
    <w:tmpl w:val="F4FA9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YCMwsTExNTSyMDAyUdpeDU4uLM/DyQAsNaAOJ1YgwsAAAA"/>
  </w:docVars>
  <w:rsids>
    <w:rsidRoot w:val="005C0EBE"/>
    <w:rsid w:val="000E2452"/>
    <w:rsid w:val="00113BEC"/>
    <w:rsid w:val="00265AF0"/>
    <w:rsid w:val="0029389B"/>
    <w:rsid w:val="0034353A"/>
    <w:rsid w:val="00360652"/>
    <w:rsid w:val="003E12BA"/>
    <w:rsid w:val="003F6846"/>
    <w:rsid w:val="00510598"/>
    <w:rsid w:val="00594CEE"/>
    <w:rsid w:val="005C0EBE"/>
    <w:rsid w:val="005C2705"/>
    <w:rsid w:val="00601F62"/>
    <w:rsid w:val="00670B95"/>
    <w:rsid w:val="00687426"/>
    <w:rsid w:val="006B502C"/>
    <w:rsid w:val="00A674BD"/>
    <w:rsid w:val="00B12FA1"/>
    <w:rsid w:val="00B53007"/>
    <w:rsid w:val="00C72B03"/>
    <w:rsid w:val="00CC5B23"/>
    <w:rsid w:val="00CD4005"/>
    <w:rsid w:val="00D05FDB"/>
    <w:rsid w:val="00FE0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53B8D"/>
  <w15:chartTrackingRefBased/>
  <w15:docId w15:val="{3D7F7C48-D65B-4C23-870F-AB5A00FC1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0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1F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0EB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C0E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5FD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01F6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blitz.com/" TargetMode="External"/><Relationship Id="rId5" Type="http://schemas.openxmlformats.org/officeDocument/2006/relationships/hyperlink" Target="https://stackblitz.com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avel Insured</Company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Caruso</dc:creator>
  <cp:keywords/>
  <dc:description/>
  <cp:lastModifiedBy>Anthony Caruso</cp:lastModifiedBy>
  <cp:revision>5</cp:revision>
  <dcterms:created xsi:type="dcterms:W3CDTF">2019-01-30T14:54:00Z</dcterms:created>
  <dcterms:modified xsi:type="dcterms:W3CDTF">2019-01-30T16:20:00Z</dcterms:modified>
</cp:coreProperties>
</file>